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164805E0" w:rsidR="00B233D9" w:rsidRPr="00B233D9" w:rsidRDefault="00D20408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</w:t>
      </w:r>
      <w:r w:rsidRPr="00B508F8">
        <w:t>·</w:t>
      </w:r>
      <w:r w:rsidR="00B233D9" w:rsidRPr="00AE6A74">
        <w:rPr>
          <w:rStyle w:val="Hyperlink"/>
          <w:color w:val="32383E"/>
          <w:szCs w:val="20"/>
          <w:u w:val="non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</w:t>
      </w:r>
      <w:r w:rsidRPr="00B508F8">
        <w:t>·</w:t>
      </w:r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821DC7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7DEE69BC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</w:t>
      </w:r>
      <w:r w:rsidR="00837A88" w:rsidRPr="00837A88">
        <w:rPr>
          <w:rStyle w:val="Hyperlink"/>
          <w:color w:val="32383E"/>
          <w:u w:val="none"/>
        </w:rPr>
        <w:t xml:space="preserve">elevate </w:t>
      </w:r>
      <w:r w:rsidR="00E44ED1">
        <w:rPr>
          <w:rStyle w:val="Hyperlink"/>
          <w:color w:val="32383E"/>
          <w:u w:val="non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  <w:u w:val="none"/>
        </w:rPr>
        <w:t>and maintain legal compliance</w:t>
      </w:r>
      <w:r w:rsidR="007B3A07">
        <w:rPr>
          <w:rStyle w:val="Hyperlink"/>
          <w:color w:val="32383E"/>
          <w:u w:val="none"/>
        </w:rPr>
        <w:t xml:space="preserve">, </w:t>
      </w:r>
      <w:r w:rsidR="009C2556" w:rsidRPr="009C2556">
        <w:rPr>
          <w:rStyle w:val="Hyperlink"/>
          <w:color w:val="32383E"/>
          <w:u w:val="none"/>
        </w:rPr>
        <w:t xml:space="preserve">while also advancing </w:t>
      </w:r>
      <w:r w:rsidR="006372BB">
        <w:rPr>
          <w:rStyle w:val="Hyperlink"/>
          <w:color w:val="32383E"/>
          <w:u w:val="none"/>
        </w:rPr>
        <w:t>SEO</w:t>
      </w:r>
      <w:r w:rsidR="009C2556" w:rsidRPr="009C2556">
        <w:rPr>
          <w:rStyle w:val="Hyperlink"/>
          <w:color w:val="32383E"/>
          <w:u w:val="none"/>
        </w:rPr>
        <w:t xml:space="preserve"> and </w:t>
      </w:r>
      <w:r w:rsidR="00270DC6" w:rsidRPr="00270DC6">
        <w:rPr>
          <w:rStyle w:val="Hyperlink"/>
          <w:color w:val="32383E"/>
          <w:u w:val="none"/>
        </w:rPr>
        <w:t>Core Web Vitals</w:t>
      </w:r>
      <w:r w:rsidR="00270DC6">
        <w:rPr>
          <w:rStyle w:val="Hyperlink"/>
          <w:color w:val="32383E"/>
          <w:u w:val="none"/>
        </w:rPr>
        <w:t xml:space="preserve">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</w:t>
      </w:r>
      <w:hyperlink r:id="rId13" w:history="1">
        <w:r w:rsidR="00D3330B" w:rsidRPr="006D2055">
          <w:rPr>
            <w:rStyle w:val="Hyperlink"/>
            <w:color w:val="0B6BCB"/>
            <w:u w:val="none"/>
          </w:rPr>
          <w:t>Viu.com</w:t>
        </w:r>
      </w:hyperlink>
      <w:r w:rsidR="00D3330B">
        <w:rPr>
          <w:rStyle w:val="Hyperlink"/>
          <w:color w:val="32383E"/>
          <w:u w:val="none"/>
        </w:rPr>
        <w:t xml:space="preserve"> </w:t>
      </w:r>
      <w:r w:rsidR="0029541D">
        <w:rPr>
          <w:rStyle w:val="Hyperlink"/>
          <w:color w:val="32383E"/>
          <w:u w:val="none"/>
        </w:rPr>
        <w:t xml:space="preserve">by </w:t>
      </w:r>
      <w:r w:rsidR="00D3330B" w:rsidRPr="00D3330B">
        <w:rPr>
          <w:rStyle w:val="Hyperlink"/>
          <w:color w:val="32383E"/>
          <w:u w:val="none"/>
        </w:rPr>
        <w:t>utilizing technologies such as Next.js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4" w:history="1">
        <w:r w:rsidR="00A777C5" w:rsidRPr="00E75696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5" w:history="1">
        <w:r w:rsidR="00C27896" w:rsidRPr="00675C41">
          <w:rPr>
            <w:rStyle w:val="Hyperlink"/>
            <w:color w:val="0B6BCB"/>
            <w:u w:val="none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>adoption of Turborepo to facilitate the shift to a monorepo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D20408" w:rsidP="00625A77">
      <w:pPr>
        <w:spacing w:line="240" w:lineRule="auto"/>
        <w:rPr>
          <w:color w:val="25252D"/>
        </w:rPr>
      </w:pPr>
      <w:hyperlink r:id="rId16" w:history="1">
        <w:r w:rsidR="00700751" w:rsidRPr="00F93C4F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 w:rsidRPr="00F93C4F">
        <w:fldChar w:fldCharType="begin"/>
      </w:r>
      <w:r w:rsidR="00723479" w:rsidRPr="00F93C4F">
        <w:rPr>
          <w:color w:val="0B6BCB"/>
        </w:rPr>
        <w:instrText>HYPERLINK "https://www.ha.org.hk/"</w:instrText>
      </w:r>
      <w:r w:rsidR="00723479" w:rsidRPr="00F93C4F">
        <w:fldChar w:fldCharType="separate"/>
      </w:r>
      <w:r w:rsidR="00700751" w:rsidRPr="00F93C4F">
        <w:rPr>
          <w:rStyle w:val="Hyperlink"/>
          <w:color w:val="0B6BCB"/>
          <w:u w:val="none"/>
        </w:rPr>
        <w:t>Hospital Authority</w:t>
      </w:r>
      <w:r w:rsidR="00723479" w:rsidRPr="00F93C4F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7" w:history="1">
        <w:r w:rsidR="00866A1C" w:rsidRPr="006828B6">
          <w:rPr>
            <w:rStyle w:val="Hyperlink"/>
            <w:color w:val="0B6BCB"/>
            <w:u w:val="none"/>
            <w:lang w:val="en-US"/>
          </w:rPr>
          <w:t>HA</w:t>
        </w:r>
        <w:r w:rsidRPr="006828B6">
          <w:rPr>
            <w:rStyle w:val="Hyperlink"/>
            <w:color w:val="0B6BCB"/>
            <w:u w:val="none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4CF8B187" w:rsidR="00CF258B" w:rsidRDefault="00CF258B" w:rsidP="00900547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D20408" w:rsidP="000714EE">
      <w:pPr>
        <w:tabs>
          <w:tab w:val="right" w:pos="10800"/>
        </w:tabs>
      </w:pPr>
      <w:hyperlink r:id="rId18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D20408" w:rsidP="00F520E0">
      <w:pPr>
        <w:rPr>
          <w:rStyle w:val="Hyperlink"/>
          <w:u w:val="none"/>
        </w:rPr>
      </w:pPr>
      <w:hyperlink r:id="rId19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D20408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D20408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01D707EB" w14:textId="29A95DEF" w:rsidR="00C81EDC" w:rsidRPr="008E5442" w:rsidRDefault="00D20408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r w:rsidR="00C81EDC" w:rsidRPr="00AA3A56">
          <w:rPr>
            <w:rStyle w:val="Hyperlink"/>
            <w:color w:val="32383E"/>
            <w:u w:val="none"/>
          </w:rPr>
          <w:t>Vercel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011A6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1CBAB4DD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7A36412A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06127E48-4ADA-4EB5-8228-5FFE6F7D846B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23A710E8-45C3-4A37-92E3-5B09BF13FD34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F8F686EE-5D20-44E7-BFA7-0E47A2DB034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A2ED566A-E7E5-4998-ADB5-ACF0F36E350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A5437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0C36A87C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26DBE5E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1pt;height:12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2.9pt;height:14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9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2.9pt;height:12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15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7.9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.05pt;height:10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.05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7.9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8pt;height:10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55pt;height:9.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1505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439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0408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5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hkust.edu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risma/extension-read-replica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dps.com.hk/" TargetMode="External"/><Relationship Id="rId20" Type="http://schemas.openxmlformats.org/officeDocument/2006/relationships/hyperlink" Target="https://mui.com/cor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onsieur-cuisine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www.hk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tecpal.com/" TargetMode="External"/><Relationship Id="rId22" Type="http://schemas.openxmlformats.org/officeDocument/2006/relationships/hyperlink" Target="https://github.com/vercel/style-guide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1</Pages>
  <Words>546</Words>
  <Characters>3638</Characters>
  <Application>Microsoft Office Word</Application>
  <DocSecurity>0</DocSecurity>
  <Lines>9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44</cp:revision>
  <cp:lastPrinted>2024-02-18T14:26:00Z</cp:lastPrinted>
  <dcterms:created xsi:type="dcterms:W3CDTF">2023-09-27T12:04:00Z</dcterms:created>
  <dcterms:modified xsi:type="dcterms:W3CDTF">2024-03-04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